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AC851" w14:textId="2F6C740C" w:rsidR="00C1266A" w:rsidRDefault="001F710B">
      <w:pPr>
        <w:rPr>
          <w:b/>
          <w:bCs/>
          <w:sz w:val="24"/>
          <w:szCs w:val="24"/>
          <w:u w:val="single"/>
        </w:rPr>
      </w:pPr>
      <w:r w:rsidRPr="001F710B">
        <w:rPr>
          <w:b/>
          <w:bCs/>
          <w:sz w:val="24"/>
          <w:szCs w:val="24"/>
          <w:u w:val="single"/>
        </w:rPr>
        <w:t>SQL Queries</w:t>
      </w:r>
    </w:p>
    <w:p w14:paraId="3A64967F" w14:textId="49B39A68" w:rsidR="003633B2" w:rsidRPr="001F710B" w:rsidRDefault="001F710B" w:rsidP="001F710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F710B">
        <w:rPr>
          <w:sz w:val="24"/>
          <w:szCs w:val="24"/>
        </w:rPr>
        <w:t>Write DDL queries to create the tables as defined in the data dictionary below:</w:t>
      </w:r>
    </w:p>
    <w:p w14:paraId="3181B56E" w14:textId="77777777" w:rsidR="001F710B" w:rsidRPr="001F710B" w:rsidRDefault="001F710B" w:rsidP="001F710B">
      <w:pPr>
        <w:rPr>
          <w:b/>
          <w:bCs/>
          <w:sz w:val="24"/>
          <w:szCs w:val="24"/>
        </w:rPr>
      </w:pPr>
      <w:r w:rsidRPr="001F710B">
        <w:rPr>
          <w:b/>
          <w:bCs/>
          <w:sz w:val="24"/>
          <w:szCs w:val="24"/>
        </w:rPr>
        <w:t>Data Dictionary</w:t>
      </w:r>
    </w:p>
    <w:p w14:paraId="581A1347" w14:textId="77777777" w:rsidR="001F710B" w:rsidRDefault="001F710B" w:rsidP="001F710B">
      <w:pPr>
        <w:rPr>
          <w:sz w:val="24"/>
          <w:szCs w:val="24"/>
        </w:rPr>
      </w:pPr>
      <w:r>
        <w:rPr>
          <w:sz w:val="24"/>
          <w:szCs w:val="24"/>
        </w:rPr>
        <w:t>Countr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02"/>
        <w:gridCol w:w="1612"/>
        <w:gridCol w:w="699"/>
        <w:gridCol w:w="5537"/>
      </w:tblGrid>
      <w:tr w:rsidR="001F710B" w14:paraId="345E27F8" w14:textId="77777777" w:rsidTr="00706546">
        <w:tc>
          <w:tcPr>
            <w:tcW w:w="1502" w:type="dxa"/>
          </w:tcPr>
          <w:p w14:paraId="7B626E3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612" w:type="dxa"/>
          </w:tcPr>
          <w:p w14:paraId="0A2B5BF9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699" w:type="dxa"/>
          </w:tcPr>
          <w:p w14:paraId="3C741C39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5537" w:type="dxa"/>
          </w:tcPr>
          <w:p w14:paraId="4D6B9C76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1F710B" w14:paraId="3B653E7A" w14:textId="77777777" w:rsidTr="00706546">
        <w:tc>
          <w:tcPr>
            <w:tcW w:w="1502" w:type="dxa"/>
          </w:tcPr>
          <w:p w14:paraId="1B302B6A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ountryCode</w:t>
            </w:r>
            <w:proofErr w:type="spellEnd"/>
          </w:p>
        </w:tc>
        <w:tc>
          <w:tcPr>
            <w:tcW w:w="1612" w:type="dxa"/>
          </w:tcPr>
          <w:p w14:paraId="21FE3E94" w14:textId="2A14032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</w:t>
            </w:r>
            <w:r w:rsidR="004621C1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699" w:type="dxa"/>
          </w:tcPr>
          <w:p w14:paraId="31B368AB" w14:textId="6110A553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5537" w:type="dxa"/>
          </w:tcPr>
          <w:p w14:paraId="4AC324BD" w14:textId="68289923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  <w:r w:rsidR="004621C1">
              <w:rPr>
                <w:sz w:val="24"/>
                <w:szCs w:val="24"/>
              </w:rPr>
              <w:t xml:space="preserve">, refer to </w:t>
            </w:r>
            <w:hyperlink r:id="rId8" w:history="1">
              <w:r w:rsidR="004621C1" w:rsidRPr="002D779D">
                <w:rPr>
                  <w:rStyle w:val="Hyperlink"/>
                  <w:sz w:val="24"/>
                  <w:szCs w:val="24"/>
                </w:rPr>
                <w:t>https://en.wikipedia.org/wiki/List_of_IOC_country_codes</w:t>
              </w:r>
            </w:hyperlink>
            <w:r w:rsidR="004621C1">
              <w:rPr>
                <w:sz w:val="24"/>
                <w:szCs w:val="24"/>
              </w:rPr>
              <w:t xml:space="preserve"> </w:t>
            </w:r>
          </w:p>
        </w:tc>
      </w:tr>
      <w:tr w:rsidR="001F710B" w14:paraId="69AD9D07" w14:textId="77777777" w:rsidTr="00706546">
        <w:tc>
          <w:tcPr>
            <w:tcW w:w="1502" w:type="dxa"/>
          </w:tcPr>
          <w:p w14:paraId="361AA3AA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ountryName</w:t>
            </w:r>
            <w:proofErr w:type="spellEnd"/>
          </w:p>
        </w:tc>
        <w:tc>
          <w:tcPr>
            <w:tcW w:w="1612" w:type="dxa"/>
          </w:tcPr>
          <w:p w14:paraId="37058654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699" w:type="dxa"/>
          </w:tcPr>
          <w:p w14:paraId="69FF08A0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5537" w:type="dxa"/>
          </w:tcPr>
          <w:p w14:paraId="77FAC03B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ull country name like Malaysia, Indonesia </w:t>
            </w:r>
            <w:proofErr w:type="spellStart"/>
            <w:r>
              <w:rPr>
                <w:sz w:val="24"/>
                <w:szCs w:val="24"/>
              </w:rPr>
              <w:t>etc</w:t>
            </w:r>
            <w:proofErr w:type="spellEnd"/>
          </w:p>
        </w:tc>
      </w:tr>
    </w:tbl>
    <w:p w14:paraId="446E10A6" w14:textId="16EF3778" w:rsidR="001F710B" w:rsidRDefault="001F710B" w:rsidP="001F710B">
      <w:pPr>
        <w:rPr>
          <w:sz w:val="24"/>
          <w:szCs w:val="24"/>
        </w:rPr>
      </w:pPr>
    </w:p>
    <w:p w14:paraId="4D819ADA" w14:textId="77777777" w:rsidR="001F710B" w:rsidRDefault="001F710B" w:rsidP="001F710B">
      <w:pPr>
        <w:rPr>
          <w:sz w:val="24"/>
          <w:szCs w:val="24"/>
        </w:rPr>
      </w:pPr>
      <w:r>
        <w:rPr>
          <w:sz w:val="24"/>
          <w:szCs w:val="24"/>
        </w:rPr>
        <w:t>Custom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1"/>
        <w:gridCol w:w="1770"/>
        <w:gridCol w:w="981"/>
        <w:gridCol w:w="4218"/>
      </w:tblGrid>
      <w:tr w:rsidR="001F710B" w14:paraId="1D1E3491" w14:textId="77777777" w:rsidTr="00E5609D">
        <w:tc>
          <w:tcPr>
            <w:tcW w:w="2337" w:type="dxa"/>
          </w:tcPr>
          <w:p w14:paraId="001E8247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488" w:type="dxa"/>
          </w:tcPr>
          <w:p w14:paraId="2D78928B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990" w:type="dxa"/>
          </w:tcPr>
          <w:p w14:paraId="059AB38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4535" w:type="dxa"/>
          </w:tcPr>
          <w:p w14:paraId="1AE6A394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1F710B" w14:paraId="0B28B90B" w14:textId="77777777" w:rsidTr="00E5609D">
        <w:tc>
          <w:tcPr>
            <w:tcW w:w="2337" w:type="dxa"/>
          </w:tcPr>
          <w:p w14:paraId="2AD36350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ustID</w:t>
            </w:r>
            <w:proofErr w:type="spellEnd"/>
          </w:p>
        </w:tc>
        <w:tc>
          <w:tcPr>
            <w:tcW w:w="1488" w:type="dxa"/>
          </w:tcPr>
          <w:p w14:paraId="0A95B63A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5)</w:t>
            </w:r>
          </w:p>
        </w:tc>
        <w:tc>
          <w:tcPr>
            <w:tcW w:w="990" w:type="dxa"/>
          </w:tcPr>
          <w:p w14:paraId="2C7C9175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41E50CC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</w:tr>
      <w:tr w:rsidR="001F710B" w14:paraId="779F8296" w14:textId="77777777" w:rsidTr="00E5609D">
        <w:tc>
          <w:tcPr>
            <w:tcW w:w="2337" w:type="dxa"/>
          </w:tcPr>
          <w:p w14:paraId="344F80B0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ustName</w:t>
            </w:r>
            <w:proofErr w:type="spellEnd"/>
          </w:p>
        </w:tc>
        <w:tc>
          <w:tcPr>
            <w:tcW w:w="1488" w:type="dxa"/>
          </w:tcPr>
          <w:p w14:paraId="6908A16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990" w:type="dxa"/>
          </w:tcPr>
          <w:p w14:paraId="0B25A300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3DEAE6A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null</w:t>
            </w:r>
          </w:p>
        </w:tc>
      </w:tr>
      <w:tr w:rsidR="001F710B" w14:paraId="211F66B1" w14:textId="77777777" w:rsidTr="00E5609D">
        <w:tc>
          <w:tcPr>
            <w:tcW w:w="2337" w:type="dxa"/>
          </w:tcPr>
          <w:p w14:paraId="3D61A03D" w14:textId="77777777" w:rsidR="001F710B" w:rsidRPr="00C12538" w:rsidRDefault="001F710B" w:rsidP="00EF24BD">
            <w:pPr>
              <w:rPr>
                <w:b/>
                <w:bCs/>
                <w:color w:val="FF0000"/>
                <w:sz w:val="24"/>
                <w:szCs w:val="24"/>
              </w:rPr>
            </w:pPr>
            <w:proofErr w:type="spellStart"/>
            <w:r w:rsidRPr="00C12538">
              <w:rPr>
                <w:b/>
                <w:bCs/>
                <w:color w:val="FF0000"/>
                <w:sz w:val="24"/>
                <w:szCs w:val="24"/>
              </w:rPr>
              <w:t>PaymentCardNumber</w:t>
            </w:r>
            <w:proofErr w:type="spellEnd"/>
          </w:p>
        </w:tc>
        <w:tc>
          <w:tcPr>
            <w:tcW w:w="1488" w:type="dxa"/>
          </w:tcPr>
          <w:p w14:paraId="654D25CA" w14:textId="6A476285" w:rsidR="001F710B" w:rsidRPr="00C12538" w:rsidRDefault="00FE2A41" w:rsidP="00EF24BD">
            <w:pPr>
              <w:rPr>
                <w:b/>
                <w:bCs/>
                <w:color w:val="FF0000"/>
                <w:sz w:val="24"/>
                <w:szCs w:val="24"/>
              </w:rPr>
            </w:pPr>
            <w:proofErr w:type="spellStart"/>
            <w:r w:rsidRPr="00C12538">
              <w:rPr>
                <w:b/>
                <w:bCs/>
                <w:color w:val="FF0000"/>
                <w:sz w:val="24"/>
                <w:szCs w:val="24"/>
              </w:rPr>
              <w:t>Varbinary</w:t>
            </w:r>
            <w:proofErr w:type="spellEnd"/>
            <w:r w:rsidRPr="00C12538">
              <w:rPr>
                <w:b/>
                <w:bCs/>
                <w:color w:val="FF0000"/>
                <w:sz w:val="24"/>
                <w:szCs w:val="24"/>
              </w:rPr>
              <w:t>(max)</w:t>
            </w:r>
          </w:p>
        </w:tc>
        <w:tc>
          <w:tcPr>
            <w:tcW w:w="990" w:type="dxa"/>
          </w:tcPr>
          <w:p w14:paraId="5BAFAA38" w14:textId="77777777" w:rsidR="001F710B" w:rsidRPr="00C12538" w:rsidRDefault="001F710B" w:rsidP="00EF24BD">
            <w:pPr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4535" w:type="dxa"/>
          </w:tcPr>
          <w:p w14:paraId="7D221F80" w14:textId="06901FC9" w:rsidR="001F710B" w:rsidRPr="00C12538" w:rsidRDefault="00F60441" w:rsidP="00EF24BD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C12538">
              <w:rPr>
                <w:b/>
                <w:bCs/>
                <w:color w:val="FF0000"/>
                <w:sz w:val="24"/>
                <w:szCs w:val="24"/>
              </w:rPr>
              <w:t>Must be an encrypted column</w:t>
            </w:r>
          </w:p>
        </w:tc>
      </w:tr>
      <w:tr w:rsidR="001F710B" w14:paraId="0897FD67" w14:textId="77777777" w:rsidTr="00E5609D">
        <w:tc>
          <w:tcPr>
            <w:tcW w:w="2337" w:type="dxa"/>
          </w:tcPr>
          <w:p w14:paraId="4CB34B13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1488" w:type="dxa"/>
          </w:tcPr>
          <w:p w14:paraId="1553E947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2)</w:t>
            </w:r>
          </w:p>
        </w:tc>
        <w:tc>
          <w:tcPr>
            <w:tcW w:w="990" w:type="dxa"/>
          </w:tcPr>
          <w:p w14:paraId="4F29064F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73E3E368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</w:tr>
      <w:tr w:rsidR="001F710B" w14:paraId="7E7B8521" w14:textId="77777777" w:rsidTr="00E5609D">
        <w:tc>
          <w:tcPr>
            <w:tcW w:w="2337" w:type="dxa"/>
          </w:tcPr>
          <w:p w14:paraId="49E10C31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</w:t>
            </w:r>
          </w:p>
        </w:tc>
        <w:tc>
          <w:tcPr>
            <w:tcW w:w="1488" w:type="dxa"/>
          </w:tcPr>
          <w:p w14:paraId="599DA158" w14:textId="3026591C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</w:t>
            </w:r>
            <w:r w:rsidR="001B2BA5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990" w:type="dxa"/>
          </w:tcPr>
          <w:p w14:paraId="0F439C3E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2FCD9FE3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Country(</w:t>
            </w:r>
            <w:proofErr w:type="spellStart"/>
            <w:r>
              <w:rPr>
                <w:sz w:val="24"/>
                <w:szCs w:val="24"/>
              </w:rPr>
              <w:t>CountryCode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</w:tr>
    </w:tbl>
    <w:p w14:paraId="63AF2FA2" w14:textId="77777777" w:rsidR="001F710B" w:rsidRDefault="001F710B" w:rsidP="001F710B">
      <w:pPr>
        <w:rPr>
          <w:sz w:val="24"/>
          <w:szCs w:val="24"/>
        </w:rPr>
      </w:pPr>
    </w:p>
    <w:p w14:paraId="27D645A0" w14:textId="77777777" w:rsidR="001F710B" w:rsidRDefault="001F710B" w:rsidP="001F710B">
      <w:pPr>
        <w:rPr>
          <w:sz w:val="24"/>
          <w:szCs w:val="24"/>
        </w:rPr>
      </w:pPr>
      <w:r>
        <w:rPr>
          <w:sz w:val="24"/>
          <w:szCs w:val="24"/>
        </w:rPr>
        <w:t>Table : Or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6"/>
        <w:gridCol w:w="1527"/>
        <w:gridCol w:w="1104"/>
        <w:gridCol w:w="4203"/>
      </w:tblGrid>
      <w:tr w:rsidR="001F710B" w14:paraId="7DBB02CD" w14:textId="77777777" w:rsidTr="00DF414F">
        <w:tc>
          <w:tcPr>
            <w:tcW w:w="2516" w:type="dxa"/>
          </w:tcPr>
          <w:p w14:paraId="6239E26A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527" w:type="dxa"/>
          </w:tcPr>
          <w:p w14:paraId="61AFEDC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104" w:type="dxa"/>
          </w:tcPr>
          <w:p w14:paraId="35429D87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4203" w:type="dxa"/>
          </w:tcPr>
          <w:p w14:paraId="57A20587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1F710B" w14:paraId="5001A11E" w14:textId="77777777" w:rsidTr="00DF414F">
        <w:tc>
          <w:tcPr>
            <w:tcW w:w="2516" w:type="dxa"/>
          </w:tcPr>
          <w:p w14:paraId="0A676EDB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derID</w:t>
            </w:r>
            <w:proofErr w:type="spellEnd"/>
          </w:p>
        </w:tc>
        <w:tc>
          <w:tcPr>
            <w:tcW w:w="1527" w:type="dxa"/>
          </w:tcPr>
          <w:p w14:paraId="3D148F1E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1104" w:type="dxa"/>
          </w:tcPr>
          <w:p w14:paraId="58C33748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203" w:type="dxa"/>
          </w:tcPr>
          <w:p w14:paraId="542CA6A3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, identity column</w:t>
            </w:r>
          </w:p>
        </w:tc>
      </w:tr>
      <w:tr w:rsidR="001F710B" w14:paraId="7E1D4EE6" w14:textId="77777777" w:rsidTr="00DF414F">
        <w:tc>
          <w:tcPr>
            <w:tcW w:w="2516" w:type="dxa"/>
          </w:tcPr>
          <w:p w14:paraId="698ED6EF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ustID</w:t>
            </w:r>
            <w:proofErr w:type="spellEnd"/>
          </w:p>
        </w:tc>
        <w:tc>
          <w:tcPr>
            <w:tcW w:w="1527" w:type="dxa"/>
          </w:tcPr>
          <w:p w14:paraId="27D88344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5)</w:t>
            </w:r>
          </w:p>
        </w:tc>
        <w:tc>
          <w:tcPr>
            <w:tcW w:w="1104" w:type="dxa"/>
          </w:tcPr>
          <w:p w14:paraId="38308585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203" w:type="dxa"/>
          </w:tcPr>
          <w:p w14:paraId="387F1389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Customer(</w:t>
            </w:r>
            <w:proofErr w:type="spellStart"/>
            <w:r>
              <w:rPr>
                <w:sz w:val="24"/>
                <w:szCs w:val="24"/>
              </w:rPr>
              <w:t>CustID</w:t>
            </w:r>
            <w:proofErr w:type="spellEnd"/>
            <w:r>
              <w:rPr>
                <w:sz w:val="24"/>
                <w:szCs w:val="24"/>
              </w:rPr>
              <w:t>), not null</w:t>
            </w:r>
          </w:p>
        </w:tc>
      </w:tr>
      <w:tr w:rsidR="001F710B" w14:paraId="5DF9520C" w14:textId="77777777" w:rsidTr="00DF414F">
        <w:tc>
          <w:tcPr>
            <w:tcW w:w="2516" w:type="dxa"/>
          </w:tcPr>
          <w:p w14:paraId="4568CF7B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derDate</w:t>
            </w:r>
            <w:proofErr w:type="spellEnd"/>
          </w:p>
        </w:tc>
        <w:tc>
          <w:tcPr>
            <w:tcW w:w="1527" w:type="dxa"/>
          </w:tcPr>
          <w:p w14:paraId="60EC7A52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ateTime</w:t>
            </w:r>
            <w:proofErr w:type="spellEnd"/>
          </w:p>
        </w:tc>
        <w:tc>
          <w:tcPr>
            <w:tcW w:w="1104" w:type="dxa"/>
          </w:tcPr>
          <w:p w14:paraId="6B1D976B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rrent date and time</w:t>
            </w:r>
          </w:p>
        </w:tc>
        <w:tc>
          <w:tcPr>
            <w:tcW w:w="4203" w:type="dxa"/>
          </w:tcPr>
          <w:p w14:paraId="6946D8D5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etdate</w:t>
            </w:r>
            <w:proofErr w:type="spellEnd"/>
            <w:r>
              <w:rPr>
                <w:sz w:val="24"/>
                <w:szCs w:val="24"/>
              </w:rPr>
              <w:t>()</w:t>
            </w:r>
          </w:p>
        </w:tc>
      </w:tr>
      <w:tr w:rsidR="001F710B" w14:paraId="592B69D6" w14:textId="77777777" w:rsidTr="00DF414F">
        <w:tc>
          <w:tcPr>
            <w:tcW w:w="2516" w:type="dxa"/>
          </w:tcPr>
          <w:p w14:paraId="40CD7B10" w14:textId="042EF512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mountBefore</w:t>
            </w:r>
            <w:r w:rsidR="00264BB8">
              <w:rPr>
                <w:sz w:val="24"/>
                <w:szCs w:val="24"/>
              </w:rPr>
              <w:t>Discount</w:t>
            </w:r>
            <w:proofErr w:type="spellEnd"/>
          </w:p>
        </w:tc>
        <w:tc>
          <w:tcPr>
            <w:tcW w:w="1527" w:type="dxa"/>
          </w:tcPr>
          <w:p w14:paraId="25F6F373" w14:textId="01FB7770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imal(8,2)</w:t>
            </w:r>
          </w:p>
        </w:tc>
        <w:tc>
          <w:tcPr>
            <w:tcW w:w="1104" w:type="dxa"/>
          </w:tcPr>
          <w:p w14:paraId="0DE64611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203" w:type="dxa"/>
          </w:tcPr>
          <w:p w14:paraId="561AB1FF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</w:tr>
      <w:tr w:rsidR="001F710B" w14:paraId="5EB99F27" w14:textId="77777777" w:rsidTr="00DF414F">
        <w:tc>
          <w:tcPr>
            <w:tcW w:w="2516" w:type="dxa"/>
          </w:tcPr>
          <w:p w14:paraId="4D2A1955" w14:textId="282F6AE1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mountAfter</w:t>
            </w:r>
            <w:r w:rsidR="00264BB8">
              <w:rPr>
                <w:sz w:val="24"/>
                <w:szCs w:val="24"/>
              </w:rPr>
              <w:t>Discount</w:t>
            </w:r>
            <w:proofErr w:type="spellEnd"/>
          </w:p>
        </w:tc>
        <w:tc>
          <w:tcPr>
            <w:tcW w:w="1527" w:type="dxa"/>
          </w:tcPr>
          <w:p w14:paraId="631ABADA" w14:textId="76B16CDF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imal(8,2)</w:t>
            </w:r>
          </w:p>
        </w:tc>
        <w:tc>
          <w:tcPr>
            <w:tcW w:w="1104" w:type="dxa"/>
          </w:tcPr>
          <w:p w14:paraId="137F2965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203" w:type="dxa"/>
          </w:tcPr>
          <w:p w14:paraId="1063C642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</w:tr>
    </w:tbl>
    <w:p w14:paraId="0154F064" w14:textId="77777777" w:rsidR="001F710B" w:rsidRDefault="001F710B" w:rsidP="001F710B">
      <w:pPr>
        <w:rPr>
          <w:sz w:val="24"/>
          <w:szCs w:val="24"/>
        </w:rPr>
      </w:pPr>
    </w:p>
    <w:p w14:paraId="3296CCA0" w14:textId="77777777" w:rsidR="001F710B" w:rsidRDefault="001F710B" w:rsidP="001F710B">
      <w:pPr>
        <w:rPr>
          <w:sz w:val="24"/>
          <w:szCs w:val="24"/>
        </w:rPr>
      </w:pPr>
      <w:r>
        <w:rPr>
          <w:sz w:val="24"/>
          <w:szCs w:val="24"/>
        </w:rPr>
        <w:t>Table: 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1276"/>
        <w:gridCol w:w="4535"/>
      </w:tblGrid>
      <w:tr w:rsidR="001F710B" w14:paraId="768AD2BC" w14:textId="77777777" w:rsidTr="00E5609D">
        <w:tc>
          <w:tcPr>
            <w:tcW w:w="1980" w:type="dxa"/>
          </w:tcPr>
          <w:p w14:paraId="5E34D49D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559" w:type="dxa"/>
          </w:tcPr>
          <w:p w14:paraId="2BCD831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276" w:type="dxa"/>
          </w:tcPr>
          <w:p w14:paraId="062B92E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4535" w:type="dxa"/>
          </w:tcPr>
          <w:p w14:paraId="50AF7791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1F710B" w14:paraId="48748F63" w14:textId="77777777" w:rsidTr="00E5609D">
        <w:tc>
          <w:tcPr>
            <w:tcW w:w="1980" w:type="dxa"/>
          </w:tcPr>
          <w:p w14:paraId="46C36710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uctCode</w:t>
            </w:r>
            <w:proofErr w:type="spellEnd"/>
          </w:p>
        </w:tc>
        <w:tc>
          <w:tcPr>
            <w:tcW w:w="1559" w:type="dxa"/>
          </w:tcPr>
          <w:p w14:paraId="5155B8E3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)</w:t>
            </w:r>
          </w:p>
        </w:tc>
        <w:tc>
          <w:tcPr>
            <w:tcW w:w="1276" w:type="dxa"/>
          </w:tcPr>
          <w:p w14:paraId="60A2C1C4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5EF06C3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</w:tr>
      <w:tr w:rsidR="001F710B" w14:paraId="7EE98D09" w14:textId="77777777" w:rsidTr="00E5609D">
        <w:tc>
          <w:tcPr>
            <w:tcW w:w="1980" w:type="dxa"/>
          </w:tcPr>
          <w:p w14:paraId="3AADAA26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Name</w:t>
            </w:r>
          </w:p>
        </w:tc>
        <w:tc>
          <w:tcPr>
            <w:tcW w:w="1559" w:type="dxa"/>
          </w:tcPr>
          <w:p w14:paraId="33653DD6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76" w:type="dxa"/>
          </w:tcPr>
          <w:p w14:paraId="4E01FFE7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3DC30D7F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null</w:t>
            </w:r>
          </w:p>
        </w:tc>
      </w:tr>
      <w:tr w:rsidR="001F710B" w14:paraId="1F0F69DB" w14:textId="77777777" w:rsidTr="00E5609D">
        <w:tc>
          <w:tcPr>
            <w:tcW w:w="1980" w:type="dxa"/>
          </w:tcPr>
          <w:p w14:paraId="60D4928C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</w:t>
            </w:r>
          </w:p>
        </w:tc>
        <w:tc>
          <w:tcPr>
            <w:tcW w:w="1559" w:type="dxa"/>
          </w:tcPr>
          <w:p w14:paraId="5606DD80" w14:textId="22DDE856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imal(5,2)</w:t>
            </w:r>
          </w:p>
        </w:tc>
        <w:tc>
          <w:tcPr>
            <w:tcW w:w="1276" w:type="dxa"/>
          </w:tcPr>
          <w:p w14:paraId="606C4CC4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35C9F02B" w14:textId="78DB8EE4" w:rsidR="001F710B" w:rsidRDefault="00D43528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st be a positive value</w:t>
            </w:r>
          </w:p>
        </w:tc>
      </w:tr>
      <w:tr w:rsidR="001F710B" w14:paraId="67B07E3B" w14:textId="77777777" w:rsidTr="00E5609D">
        <w:tc>
          <w:tcPr>
            <w:tcW w:w="1980" w:type="dxa"/>
          </w:tcPr>
          <w:p w14:paraId="2D5CADEF" w14:textId="3A6A4050" w:rsidR="001F710B" w:rsidRDefault="00F4098E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</w:t>
            </w:r>
            <w:r w:rsidR="001F710B">
              <w:rPr>
                <w:sz w:val="24"/>
                <w:szCs w:val="24"/>
              </w:rPr>
              <w:t>ountry</w:t>
            </w:r>
            <w:r>
              <w:rPr>
                <w:sz w:val="24"/>
                <w:szCs w:val="24"/>
              </w:rPr>
              <w:t>C</w:t>
            </w:r>
            <w:r w:rsidR="001F710B">
              <w:rPr>
                <w:sz w:val="24"/>
                <w:szCs w:val="24"/>
              </w:rPr>
              <w:t>ode</w:t>
            </w:r>
            <w:proofErr w:type="spellEnd"/>
          </w:p>
        </w:tc>
        <w:tc>
          <w:tcPr>
            <w:tcW w:w="1559" w:type="dxa"/>
          </w:tcPr>
          <w:p w14:paraId="57896637" w14:textId="7AE363C3" w:rsidR="001F710B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</w:t>
            </w:r>
            <w:r w:rsidR="001B2BA5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1276" w:type="dxa"/>
          </w:tcPr>
          <w:p w14:paraId="4D233541" w14:textId="55E5596C" w:rsidR="001F710B" w:rsidRDefault="001B2BA5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S</w:t>
            </w:r>
          </w:p>
        </w:tc>
        <w:tc>
          <w:tcPr>
            <w:tcW w:w="4535" w:type="dxa"/>
          </w:tcPr>
          <w:p w14:paraId="5ABEE052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Country(</w:t>
            </w:r>
            <w:proofErr w:type="spellStart"/>
            <w:r>
              <w:rPr>
                <w:sz w:val="24"/>
                <w:szCs w:val="24"/>
              </w:rPr>
              <w:t>CountryCode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</w:tr>
      <w:tr w:rsidR="00F4098E" w14:paraId="632F4111" w14:textId="77777777" w:rsidTr="00E5609D">
        <w:tc>
          <w:tcPr>
            <w:tcW w:w="1980" w:type="dxa"/>
          </w:tcPr>
          <w:p w14:paraId="64B165EA" w14:textId="6F1431AB" w:rsidR="00F4098E" w:rsidRDefault="00F4098E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QuantityInStock</w:t>
            </w:r>
            <w:proofErr w:type="spellEnd"/>
          </w:p>
        </w:tc>
        <w:tc>
          <w:tcPr>
            <w:tcW w:w="1559" w:type="dxa"/>
          </w:tcPr>
          <w:p w14:paraId="049F9CAD" w14:textId="71472B1F" w:rsidR="00F4098E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1276" w:type="dxa"/>
          </w:tcPr>
          <w:p w14:paraId="7A4A4414" w14:textId="77777777" w:rsidR="00F4098E" w:rsidRDefault="00F4098E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0E22AC0E" w14:textId="78595157" w:rsidR="00F4098E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st be a positive integer</w:t>
            </w:r>
          </w:p>
        </w:tc>
      </w:tr>
      <w:tr w:rsidR="00264BB8" w14:paraId="588954E3" w14:textId="77777777" w:rsidTr="00E5609D">
        <w:tc>
          <w:tcPr>
            <w:tcW w:w="1980" w:type="dxa"/>
          </w:tcPr>
          <w:p w14:paraId="4E8017CA" w14:textId="4DB4EF59" w:rsidR="00264BB8" w:rsidRDefault="00264BB8" w:rsidP="00264B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Discount</w:t>
            </w:r>
          </w:p>
        </w:tc>
        <w:tc>
          <w:tcPr>
            <w:tcW w:w="1559" w:type="dxa"/>
          </w:tcPr>
          <w:p w14:paraId="231D798D" w14:textId="4BEB705E" w:rsidR="00264BB8" w:rsidRDefault="00264BB8" w:rsidP="00264B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imal(</w:t>
            </w:r>
            <w:r w:rsidR="00711163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,2)</w:t>
            </w:r>
          </w:p>
        </w:tc>
        <w:tc>
          <w:tcPr>
            <w:tcW w:w="1276" w:type="dxa"/>
          </w:tcPr>
          <w:p w14:paraId="3CCCCF8B" w14:textId="710BD526" w:rsidR="00264BB8" w:rsidRDefault="00264BB8" w:rsidP="00264B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ll </w:t>
            </w:r>
          </w:p>
        </w:tc>
        <w:tc>
          <w:tcPr>
            <w:tcW w:w="4535" w:type="dxa"/>
          </w:tcPr>
          <w:p w14:paraId="1842DF9D" w14:textId="6DFD02AC" w:rsidR="00264BB8" w:rsidRDefault="00264BB8" w:rsidP="00264B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mple values, 4.50%, 10.00%, Maximum is 50%, minimum 1%. Null , means no discount</w:t>
            </w:r>
          </w:p>
        </w:tc>
      </w:tr>
    </w:tbl>
    <w:p w14:paraId="78E79278" w14:textId="77777777" w:rsidR="001F710B" w:rsidRDefault="001F710B" w:rsidP="001F710B">
      <w:pPr>
        <w:rPr>
          <w:sz w:val="24"/>
          <w:szCs w:val="24"/>
        </w:rPr>
      </w:pPr>
    </w:p>
    <w:p w14:paraId="66EAFB27" w14:textId="77777777" w:rsidR="001F710B" w:rsidRDefault="001F710B" w:rsidP="001F710B">
      <w:pPr>
        <w:rPr>
          <w:sz w:val="24"/>
          <w:szCs w:val="24"/>
        </w:rPr>
      </w:pPr>
      <w:r>
        <w:rPr>
          <w:sz w:val="24"/>
          <w:szCs w:val="24"/>
        </w:rPr>
        <w:t xml:space="preserve">Table: </w:t>
      </w:r>
      <w:proofErr w:type="spellStart"/>
      <w:r>
        <w:rPr>
          <w:sz w:val="24"/>
          <w:szCs w:val="24"/>
        </w:rPr>
        <w:t>OrderIte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1276"/>
        <w:gridCol w:w="4535"/>
      </w:tblGrid>
      <w:tr w:rsidR="001F710B" w14:paraId="57C1DD84" w14:textId="77777777" w:rsidTr="00E5609D">
        <w:tc>
          <w:tcPr>
            <w:tcW w:w="1980" w:type="dxa"/>
          </w:tcPr>
          <w:p w14:paraId="5FB2073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 Name</w:t>
            </w:r>
          </w:p>
        </w:tc>
        <w:tc>
          <w:tcPr>
            <w:tcW w:w="1559" w:type="dxa"/>
          </w:tcPr>
          <w:p w14:paraId="4BCBD971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276" w:type="dxa"/>
          </w:tcPr>
          <w:p w14:paraId="6661A5AE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ault</w:t>
            </w:r>
          </w:p>
        </w:tc>
        <w:tc>
          <w:tcPr>
            <w:tcW w:w="4535" w:type="dxa"/>
          </w:tcPr>
          <w:p w14:paraId="4B1DF80D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</w:t>
            </w:r>
          </w:p>
        </w:tc>
      </w:tr>
      <w:tr w:rsidR="001F710B" w14:paraId="5409BD30" w14:textId="77777777" w:rsidTr="00E5609D">
        <w:tc>
          <w:tcPr>
            <w:tcW w:w="1980" w:type="dxa"/>
          </w:tcPr>
          <w:p w14:paraId="435C0624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derItemID</w:t>
            </w:r>
            <w:proofErr w:type="spellEnd"/>
          </w:p>
        </w:tc>
        <w:tc>
          <w:tcPr>
            <w:tcW w:w="1559" w:type="dxa"/>
          </w:tcPr>
          <w:p w14:paraId="3C647037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1276" w:type="dxa"/>
          </w:tcPr>
          <w:p w14:paraId="7431BF5A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3386C393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entity column, PK</w:t>
            </w:r>
          </w:p>
        </w:tc>
      </w:tr>
      <w:tr w:rsidR="001F710B" w14:paraId="702A4E3A" w14:textId="77777777" w:rsidTr="00E5609D">
        <w:tc>
          <w:tcPr>
            <w:tcW w:w="1980" w:type="dxa"/>
          </w:tcPr>
          <w:p w14:paraId="14ABABAA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derID</w:t>
            </w:r>
            <w:proofErr w:type="spellEnd"/>
          </w:p>
        </w:tc>
        <w:tc>
          <w:tcPr>
            <w:tcW w:w="1559" w:type="dxa"/>
          </w:tcPr>
          <w:p w14:paraId="18E54857" w14:textId="7484428C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1276" w:type="dxa"/>
          </w:tcPr>
          <w:p w14:paraId="2F14F232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519C31AB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Order(</w:t>
            </w:r>
            <w:proofErr w:type="spellStart"/>
            <w:r>
              <w:rPr>
                <w:sz w:val="24"/>
                <w:szCs w:val="24"/>
              </w:rPr>
              <w:t>OrderID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</w:tr>
      <w:tr w:rsidR="001F710B" w14:paraId="63DBF8DF" w14:textId="77777777" w:rsidTr="00E5609D">
        <w:tc>
          <w:tcPr>
            <w:tcW w:w="1980" w:type="dxa"/>
          </w:tcPr>
          <w:p w14:paraId="2207F07F" w14:textId="77777777" w:rsidR="001F710B" w:rsidRDefault="001F710B" w:rsidP="00EF24B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uctCode</w:t>
            </w:r>
            <w:proofErr w:type="spellEnd"/>
          </w:p>
        </w:tc>
        <w:tc>
          <w:tcPr>
            <w:tcW w:w="1559" w:type="dxa"/>
          </w:tcPr>
          <w:p w14:paraId="25A2017E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)</w:t>
            </w:r>
          </w:p>
        </w:tc>
        <w:tc>
          <w:tcPr>
            <w:tcW w:w="1276" w:type="dxa"/>
          </w:tcPr>
          <w:p w14:paraId="532011F1" w14:textId="77777777" w:rsidR="001F710B" w:rsidRDefault="001F710B" w:rsidP="00EF24BD">
            <w:pPr>
              <w:rPr>
                <w:sz w:val="24"/>
                <w:szCs w:val="24"/>
              </w:rPr>
            </w:pPr>
          </w:p>
        </w:tc>
        <w:tc>
          <w:tcPr>
            <w:tcW w:w="4535" w:type="dxa"/>
          </w:tcPr>
          <w:p w14:paraId="105D3C38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 references Product(</w:t>
            </w:r>
            <w:proofErr w:type="spellStart"/>
            <w:r>
              <w:rPr>
                <w:sz w:val="24"/>
                <w:szCs w:val="24"/>
              </w:rPr>
              <w:t>ProductCode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</w:tr>
      <w:tr w:rsidR="001F710B" w14:paraId="6E378720" w14:textId="77777777" w:rsidTr="00E5609D">
        <w:tc>
          <w:tcPr>
            <w:tcW w:w="1980" w:type="dxa"/>
          </w:tcPr>
          <w:p w14:paraId="08E77CA0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ity</w:t>
            </w:r>
          </w:p>
        </w:tc>
        <w:tc>
          <w:tcPr>
            <w:tcW w:w="1559" w:type="dxa"/>
          </w:tcPr>
          <w:p w14:paraId="33A4B209" w14:textId="5C5FBE2B" w:rsidR="001F710B" w:rsidRDefault="00F4098E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1276" w:type="dxa"/>
          </w:tcPr>
          <w:p w14:paraId="504EC7AE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535" w:type="dxa"/>
          </w:tcPr>
          <w:p w14:paraId="794F31D4" w14:textId="77777777" w:rsidR="001F710B" w:rsidRDefault="001F710B" w:rsidP="00EF24B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st be a positive integer</w:t>
            </w:r>
          </w:p>
        </w:tc>
      </w:tr>
    </w:tbl>
    <w:p w14:paraId="6347D33B" w14:textId="77777777" w:rsidR="001F710B" w:rsidRPr="00C1266A" w:rsidRDefault="001F710B" w:rsidP="001F710B">
      <w:pPr>
        <w:rPr>
          <w:sz w:val="24"/>
          <w:szCs w:val="24"/>
        </w:rPr>
      </w:pPr>
    </w:p>
    <w:p w14:paraId="743B7612" w14:textId="282D8B93" w:rsidR="003633B2" w:rsidRDefault="003633B2">
      <w:pPr>
        <w:rPr>
          <w:sz w:val="24"/>
          <w:szCs w:val="24"/>
        </w:rPr>
      </w:pPr>
    </w:p>
    <w:p w14:paraId="5757329B" w14:textId="017AC5E4" w:rsidR="001F710B" w:rsidRPr="001F710B" w:rsidRDefault="00DA5FB3" w:rsidP="001F710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F710B">
        <w:rPr>
          <w:sz w:val="24"/>
          <w:szCs w:val="24"/>
        </w:rPr>
        <w:t xml:space="preserve">Write </w:t>
      </w:r>
      <w:r>
        <w:rPr>
          <w:sz w:val="24"/>
          <w:szCs w:val="24"/>
        </w:rPr>
        <w:t>DML</w:t>
      </w:r>
      <w:r w:rsidRPr="001F710B">
        <w:rPr>
          <w:sz w:val="24"/>
          <w:szCs w:val="24"/>
        </w:rPr>
        <w:t xml:space="preserve"> queries </w:t>
      </w:r>
      <w:r>
        <w:rPr>
          <w:sz w:val="24"/>
          <w:szCs w:val="24"/>
        </w:rPr>
        <w:t>to p</w:t>
      </w:r>
      <w:r w:rsidR="001F710B" w:rsidRPr="001F710B">
        <w:rPr>
          <w:sz w:val="24"/>
          <w:szCs w:val="24"/>
        </w:rPr>
        <w:t>opulate the table</w:t>
      </w:r>
      <w:r>
        <w:rPr>
          <w:sz w:val="24"/>
          <w:szCs w:val="24"/>
        </w:rPr>
        <w:t>s</w:t>
      </w:r>
      <w:r w:rsidR="001F710B" w:rsidRPr="001F710B">
        <w:rPr>
          <w:sz w:val="24"/>
          <w:szCs w:val="24"/>
        </w:rPr>
        <w:t xml:space="preserve"> with some sample data including the below transactions. </w:t>
      </w:r>
    </w:p>
    <w:p w14:paraId="169F65C9" w14:textId="77777777" w:rsidR="001F710B" w:rsidRDefault="001F710B">
      <w:pPr>
        <w:rPr>
          <w:sz w:val="24"/>
          <w:szCs w:val="24"/>
        </w:rPr>
      </w:pPr>
    </w:p>
    <w:p w14:paraId="765043C4" w14:textId="2E102F0B" w:rsidR="003633B2" w:rsidRDefault="001F710B">
      <w:pPr>
        <w:rPr>
          <w:sz w:val="24"/>
          <w:szCs w:val="24"/>
        </w:rPr>
      </w:pPr>
      <w:r>
        <w:rPr>
          <w:sz w:val="24"/>
          <w:szCs w:val="24"/>
        </w:rPr>
        <w:t>Note: Make any appropriate assumptions</w:t>
      </w:r>
    </w:p>
    <w:p w14:paraId="65BAB540" w14:textId="77777777" w:rsidR="003633B2" w:rsidRDefault="003633B2">
      <w:pPr>
        <w:rPr>
          <w:sz w:val="24"/>
          <w:szCs w:val="24"/>
        </w:rPr>
      </w:pPr>
    </w:p>
    <w:p w14:paraId="2D0A3DD8" w14:textId="51A48418" w:rsidR="003633B2" w:rsidRDefault="001F710B">
      <w:pPr>
        <w:rPr>
          <w:sz w:val="24"/>
          <w:szCs w:val="24"/>
        </w:rPr>
      </w:pPr>
      <w:r w:rsidRPr="001F710B">
        <w:rPr>
          <w:b/>
          <w:bCs/>
          <w:sz w:val="24"/>
          <w:szCs w:val="24"/>
          <w:u w:val="single"/>
        </w:rPr>
        <w:t>Sample data</w:t>
      </w:r>
      <w:r w:rsidR="00F4098E">
        <w:rPr>
          <w:b/>
          <w:bCs/>
          <w:sz w:val="24"/>
          <w:szCs w:val="24"/>
          <w:u w:val="single"/>
        </w:rPr>
        <w:t xml:space="preserve"> </w:t>
      </w:r>
    </w:p>
    <w:p w14:paraId="1C1D5116" w14:textId="325BAE11" w:rsidR="003633B2" w:rsidRPr="003633B2" w:rsidRDefault="003633B2">
      <w:pPr>
        <w:rPr>
          <w:sz w:val="24"/>
          <w:szCs w:val="24"/>
          <w:u w:val="single"/>
        </w:rPr>
      </w:pPr>
      <w:r w:rsidRPr="003633B2">
        <w:rPr>
          <w:sz w:val="24"/>
          <w:szCs w:val="24"/>
          <w:u w:val="single"/>
        </w:rPr>
        <w:t xml:space="preserve">Customer </w:t>
      </w:r>
      <w:r>
        <w:rPr>
          <w:sz w:val="24"/>
          <w:szCs w:val="24"/>
          <w:u w:val="single"/>
        </w:rPr>
        <w:t>1</w:t>
      </w:r>
      <w:r w:rsidR="001F710B">
        <w:rPr>
          <w:sz w:val="24"/>
          <w:szCs w:val="24"/>
          <w:u w:val="single"/>
        </w:rPr>
        <w:t xml:space="preserve"> – from Malaysia </w:t>
      </w:r>
    </w:p>
    <w:p w14:paraId="7E5716B7" w14:textId="47790161" w:rsidR="003633B2" w:rsidRDefault="003633B2">
      <w:pPr>
        <w:rPr>
          <w:sz w:val="24"/>
          <w:szCs w:val="24"/>
        </w:rPr>
      </w:pPr>
      <w:r>
        <w:rPr>
          <w:sz w:val="24"/>
          <w:szCs w:val="24"/>
        </w:rPr>
        <w:t>Yesterday he placed 2 orders</w:t>
      </w:r>
    </w:p>
    <w:p w14:paraId="0836D104" w14:textId="4E848D9B" w:rsidR="003633B2" w:rsidRDefault="003633B2">
      <w:pPr>
        <w:rPr>
          <w:sz w:val="24"/>
          <w:szCs w:val="24"/>
        </w:rPr>
      </w:pPr>
      <w:r>
        <w:rPr>
          <w:sz w:val="24"/>
          <w:szCs w:val="24"/>
        </w:rPr>
        <w:t xml:space="preserve">First order (in the morning) – he bought 2 units of product X, 3 units of product </w:t>
      </w:r>
      <w:r w:rsidR="001F710B">
        <w:rPr>
          <w:sz w:val="24"/>
          <w:szCs w:val="24"/>
        </w:rPr>
        <w:t>Y</w:t>
      </w:r>
    </w:p>
    <w:p w14:paraId="7EC596CC" w14:textId="008C082C" w:rsidR="003633B2" w:rsidRDefault="003633B2">
      <w:pPr>
        <w:rPr>
          <w:sz w:val="24"/>
          <w:szCs w:val="24"/>
        </w:rPr>
      </w:pPr>
      <w:r>
        <w:rPr>
          <w:sz w:val="24"/>
          <w:szCs w:val="24"/>
        </w:rPr>
        <w:t xml:space="preserve">Second order (later in the evening) – he bought 2 units of product </w:t>
      </w:r>
      <w:r w:rsidR="001F710B">
        <w:rPr>
          <w:sz w:val="24"/>
          <w:szCs w:val="24"/>
        </w:rPr>
        <w:t>Z</w:t>
      </w:r>
      <w:r>
        <w:rPr>
          <w:sz w:val="24"/>
          <w:szCs w:val="24"/>
        </w:rPr>
        <w:t xml:space="preserve">, 1 unit of product </w:t>
      </w:r>
      <w:r w:rsidR="0098300D">
        <w:rPr>
          <w:sz w:val="24"/>
          <w:szCs w:val="24"/>
        </w:rPr>
        <w:t>Y</w:t>
      </w:r>
    </w:p>
    <w:p w14:paraId="47D25C3C" w14:textId="3F20E9D9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 xml:space="preserve">Today he placed another order </w:t>
      </w:r>
      <w:r w:rsidR="00DA5FB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in the morning) – he bought 3 units of product X, 3 units of product </w:t>
      </w:r>
      <w:r w:rsidR="001F710B">
        <w:rPr>
          <w:sz w:val="24"/>
          <w:szCs w:val="24"/>
        </w:rPr>
        <w:t>Y</w:t>
      </w:r>
    </w:p>
    <w:p w14:paraId="2AB1BC6C" w14:textId="77777777" w:rsidR="00E5609D" w:rsidRDefault="00E5609D">
      <w:pPr>
        <w:rPr>
          <w:sz w:val="24"/>
          <w:szCs w:val="24"/>
        </w:rPr>
      </w:pPr>
    </w:p>
    <w:p w14:paraId="0F2E2677" w14:textId="6B3DF9A4" w:rsidR="003633B2" w:rsidRPr="003633B2" w:rsidRDefault="003633B2" w:rsidP="003633B2">
      <w:pPr>
        <w:rPr>
          <w:sz w:val="24"/>
          <w:szCs w:val="24"/>
          <w:u w:val="single"/>
        </w:rPr>
      </w:pPr>
      <w:r w:rsidRPr="003633B2">
        <w:rPr>
          <w:sz w:val="24"/>
          <w:szCs w:val="24"/>
          <w:u w:val="single"/>
        </w:rPr>
        <w:t xml:space="preserve">Customer </w:t>
      </w:r>
      <w:r>
        <w:rPr>
          <w:sz w:val="24"/>
          <w:szCs w:val="24"/>
          <w:u w:val="single"/>
        </w:rPr>
        <w:t>2</w:t>
      </w:r>
      <w:r w:rsidR="001F710B">
        <w:rPr>
          <w:sz w:val="24"/>
          <w:szCs w:val="24"/>
          <w:u w:val="single"/>
        </w:rPr>
        <w:t xml:space="preserve"> – from </w:t>
      </w:r>
      <w:r w:rsidR="00F4098E">
        <w:rPr>
          <w:sz w:val="24"/>
          <w:szCs w:val="24"/>
          <w:u w:val="single"/>
        </w:rPr>
        <w:t>I</w:t>
      </w:r>
      <w:r w:rsidR="001F710B">
        <w:rPr>
          <w:sz w:val="24"/>
          <w:szCs w:val="24"/>
          <w:u w:val="single"/>
        </w:rPr>
        <w:t>ndonesia</w:t>
      </w:r>
    </w:p>
    <w:p w14:paraId="78866491" w14:textId="188CBB94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>Yesterday he placed 3 orders</w:t>
      </w:r>
    </w:p>
    <w:p w14:paraId="56CCF780" w14:textId="2089CF3C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 xml:space="preserve">First order (in the morning) – he bought 1 units of product Z, 2 units of product </w:t>
      </w:r>
      <w:r w:rsidR="001F710B">
        <w:rPr>
          <w:sz w:val="24"/>
          <w:szCs w:val="24"/>
        </w:rPr>
        <w:t>Y</w:t>
      </w:r>
    </w:p>
    <w:p w14:paraId="103FC7D7" w14:textId="7D32DF57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 xml:space="preserve">Second order (later in the evening) – he bought 2 units of product </w:t>
      </w:r>
      <w:r w:rsidR="001F710B">
        <w:rPr>
          <w:sz w:val="24"/>
          <w:szCs w:val="24"/>
        </w:rPr>
        <w:t>X</w:t>
      </w:r>
      <w:r>
        <w:rPr>
          <w:sz w:val="24"/>
          <w:szCs w:val="24"/>
        </w:rPr>
        <w:t xml:space="preserve">, 1 unit of product </w:t>
      </w:r>
      <w:r w:rsidR="001F710B">
        <w:rPr>
          <w:sz w:val="24"/>
          <w:szCs w:val="24"/>
        </w:rPr>
        <w:t>Z</w:t>
      </w:r>
    </w:p>
    <w:p w14:paraId="3454CB44" w14:textId="678883A7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t xml:space="preserve">Third order (later in the night ) – he bought again another 2 units of product </w:t>
      </w:r>
      <w:r w:rsidR="001F710B">
        <w:rPr>
          <w:sz w:val="24"/>
          <w:szCs w:val="24"/>
        </w:rPr>
        <w:t>Z</w:t>
      </w:r>
      <w:r>
        <w:rPr>
          <w:sz w:val="24"/>
          <w:szCs w:val="24"/>
        </w:rPr>
        <w:t xml:space="preserve">, 1 unit of product </w:t>
      </w:r>
      <w:r w:rsidR="001F710B">
        <w:rPr>
          <w:sz w:val="24"/>
          <w:szCs w:val="24"/>
        </w:rPr>
        <w:t>X</w:t>
      </w:r>
    </w:p>
    <w:p w14:paraId="529FD08A" w14:textId="1AD41AAA" w:rsidR="003633B2" w:rsidRDefault="003633B2" w:rsidP="003633B2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oday he placed another order </w:t>
      </w:r>
      <w:r w:rsidR="00DA5FB3">
        <w:rPr>
          <w:sz w:val="24"/>
          <w:szCs w:val="24"/>
        </w:rPr>
        <w:t xml:space="preserve">-  </w:t>
      </w:r>
      <w:r>
        <w:rPr>
          <w:sz w:val="24"/>
          <w:szCs w:val="24"/>
        </w:rPr>
        <w:t xml:space="preserve">(in the morning) – he bought 3 units of product </w:t>
      </w:r>
      <w:r w:rsidR="001F710B">
        <w:rPr>
          <w:sz w:val="24"/>
          <w:szCs w:val="24"/>
        </w:rPr>
        <w:t>Z</w:t>
      </w:r>
      <w:r>
        <w:rPr>
          <w:sz w:val="24"/>
          <w:szCs w:val="24"/>
        </w:rPr>
        <w:t xml:space="preserve">, 3 units of product </w:t>
      </w:r>
      <w:r w:rsidR="001F710B">
        <w:rPr>
          <w:sz w:val="24"/>
          <w:szCs w:val="24"/>
        </w:rPr>
        <w:t>Y</w:t>
      </w:r>
    </w:p>
    <w:p w14:paraId="579A4780" w14:textId="77777777" w:rsidR="00E5609D" w:rsidRDefault="00E5609D" w:rsidP="00E5609D">
      <w:pPr>
        <w:rPr>
          <w:sz w:val="24"/>
          <w:szCs w:val="24"/>
        </w:rPr>
      </w:pPr>
    </w:p>
    <w:p w14:paraId="56FC4A36" w14:textId="77FFCF85" w:rsidR="00F4098E" w:rsidRPr="00F4098E" w:rsidRDefault="00F4098E">
      <w:pPr>
        <w:pBdr>
          <w:bottom w:val="single" w:sz="6" w:space="1" w:color="auto"/>
        </w:pBdr>
        <w:rPr>
          <w:sz w:val="24"/>
          <w:szCs w:val="24"/>
          <w:u w:val="single"/>
        </w:rPr>
      </w:pPr>
      <w:r w:rsidRPr="00F4098E">
        <w:rPr>
          <w:sz w:val="24"/>
          <w:szCs w:val="24"/>
          <w:u w:val="single"/>
        </w:rPr>
        <w:t>Additional details</w:t>
      </w:r>
    </w:p>
    <w:p w14:paraId="3DE54D1E" w14:textId="5B0F1E52" w:rsidR="00F4098E" w:rsidRDefault="00F4098E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772D7B8" w14:textId="3881C051" w:rsidR="001F710B" w:rsidRDefault="00F4098E">
      <w:pPr>
        <w:pBdr>
          <w:bottom w:val="single" w:sz="6" w:space="1" w:color="auto"/>
        </w:pBdr>
        <w:rPr>
          <w:sz w:val="24"/>
          <w:szCs w:val="24"/>
        </w:rPr>
      </w:pP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) </w:t>
      </w:r>
      <w:r w:rsidR="001F710B">
        <w:rPr>
          <w:sz w:val="24"/>
          <w:szCs w:val="24"/>
        </w:rPr>
        <w:t>Product X &amp; Y is from Malaysia, Product Z is from Japan</w:t>
      </w:r>
    </w:p>
    <w:p w14:paraId="0280F7E5" w14:textId="0A80FF0B" w:rsidR="00F4098E" w:rsidRDefault="00F4098E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>ii) Product X = RM12.00, Y= RM6.50 and Z = RM99.00</w:t>
      </w:r>
    </w:p>
    <w:p w14:paraId="11C50491" w14:textId="6A826513" w:rsidR="00F4098E" w:rsidRDefault="00F4098E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>iii) Product X comes with a 5% discount, product Y = no discount, product Z with 15% discount</w:t>
      </w:r>
    </w:p>
    <w:p w14:paraId="77A4DB61" w14:textId="77777777" w:rsidR="00F4098E" w:rsidRDefault="00F4098E">
      <w:pPr>
        <w:pBdr>
          <w:bottom w:val="single" w:sz="6" w:space="1" w:color="auto"/>
        </w:pBdr>
        <w:rPr>
          <w:sz w:val="24"/>
          <w:szCs w:val="24"/>
        </w:rPr>
      </w:pPr>
    </w:p>
    <w:p w14:paraId="4A6E8A88" w14:textId="686C75CD" w:rsidR="0059026E" w:rsidRDefault="0059026E">
      <w:pPr>
        <w:pBdr>
          <w:bottom w:val="single" w:sz="6" w:space="1" w:color="auto"/>
        </w:pBdr>
        <w:rPr>
          <w:sz w:val="24"/>
          <w:szCs w:val="24"/>
        </w:rPr>
      </w:pPr>
      <w:r w:rsidRPr="0059026E">
        <w:rPr>
          <w:noProof/>
          <w:sz w:val="24"/>
          <w:szCs w:val="24"/>
        </w:rPr>
        <w:drawing>
          <wp:inline distT="0" distB="0" distL="0" distR="0" wp14:anchorId="23F03448" wp14:editId="39E06268">
            <wp:extent cx="5988869" cy="1073150"/>
            <wp:effectExtent l="0" t="0" r="0" b="0"/>
            <wp:docPr id="288072341" name="Picture 1" descr="A picture containing text, screenshot, fon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072341" name="Picture 1" descr="A picture containing text, screenshot, font, numb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93709" cy="1074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02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874FB"/>
    <w:multiLevelType w:val="hybridMultilevel"/>
    <w:tmpl w:val="523633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B72F43"/>
    <w:multiLevelType w:val="hybridMultilevel"/>
    <w:tmpl w:val="BD9CBC82"/>
    <w:lvl w:ilvl="0" w:tplc="6658A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5C43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3840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42DB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4FF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ECCD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AAEB5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CCFE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52C2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25161398">
    <w:abstractNumId w:val="1"/>
  </w:num>
  <w:num w:numId="2" w16cid:durableId="945766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DA3NDExMzYzNTFW0lEKTi0uzszPAykwNKwFAN7PZg8tAAAA"/>
  </w:docVars>
  <w:rsids>
    <w:rsidRoot w:val="00E724E2"/>
    <w:rsid w:val="00007F1D"/>
    <w:rsid w:val="001B2BA5"/>
    <w:rsid w:val="001B3A5C"/>
    <w:rsid w:val="001F710B"/>
    <w:rsid w:val="00206326"/>
    <w:rsid w:val="00264BB8"/>
    <w:rsid w:val="003457F4"/>
    <w:rsid w:val="003633B2"/>
    <w:rsid w:val="00453985"/>
    <w:rsid w:val="004621C1"/>
    <w:rsid w:val="004F75B7"/>
    <w:rsid w:val="00564797"/>
    <w:rsid w:val="0059026E"/>
    <w:rsid w:val="006320C1"/>
    <w:rsid w:val="00706546"/>
    <w:rsid w:val="00711163"/>
    <w:rsid w:val="00814E4F"/>
    <w:rsid w:val="0085240F"/>
    <w:rsid w:val="0098300D"/>
    <w:rsid w:val="00A45EBB"/>
    <w:rsid w:val="00A74410"/>
    <w:rsid w:val="00BE1BF0"/>
    <w:rsid w:val="00C12538"/>
    <w:rsid w:val="00C1266A"/>
    <w:rsid w:val="00C20A43"/>
    <w:rsid w:val="00D43528"/>
    <w:rsid w:val="00D502E0"/>
    <w:rsid w:val="00D81015"/>
    <w:rsid w:val="00DA5FB3"/>
    <w:rsid w:val="00DF414F"/>
    <w:rsid w:val="00E5609D"/>
    <w:rsid w:val="00E724E2"/>
    <w:rsid w:val="00F4098E"/>
    <w:rsid w:val="00F60441"/>
    <w:rsid w:val="00F75C56"/>
    <w:rsid w:val="00FE2A41"/>
    <w:rsid w:val="00FF643E"/>
    <w:rsid w:val="00FF6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969B9"/>
  <w15:chartTrackingRefBased/>
  <w15:docId w15:val="{FB0DC8BC-B9BC-4C32-BE68-A5CF72ECB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64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02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21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1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25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94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72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23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573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List_of_IOC_country_cod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A5CB76FCD94479A0BB08ACD881235" ma:contentTypeVersion="15" ma:contentTypeDescription="Create a new document." ma:contentTypeScope="" ma:versionID="ad9d6107b5b3a341a532c182b0c18b23">
  <xsd:schema xmlns:xsd="http://www.w3.org/2001/XMLSchema" xmlns:xs="http://www.w3.org/2001/XMLSchema" xmlns:p="http://schemas.microsoft.com/office/2006/metadata/properties" xmlns:ns1="http://schemas.microsoft.com/sharepoint/v3" xmlns:ns2="5ab846a8-4beb-4ca8-94e6-3844e59822c6" xmlns:ns3="3775a5ce-153e-4462-821d-9f875a299c80" targetNamespace="http://schemas.microsoft.com/office/2006/metadata/properties" ma:root="true" ma:fieldsID="bde85f188dd3f52b757d330befa44ecb" ns1:_="" ns2:_="" ns3:_="">
    <xsd:import namespace="http://schemas.microsoft.com/sharepoint/v3"/>
    <xsd:import namespace="5ab846a8-4beb-4ca8-94e6-3844e59822c6"/>
    <xsd:import namespace="3775a5ce-153e-4462-821d-9f875a299c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46a8-4beb-4ca8-94e6-3844e59822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5a5ce-153e-4462-821d-9f875a299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8523DBD-49B1-4796-825C-89AA881405E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A1FCB19-8054-4708-A46B-27F98C27A0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AA7DE1-12D6-44F5-ABD0-4325C0BD41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b846a8-4beb-4ca8-94e6-3844e59822c6"/>
    <ds:schemaRef ds:uri="3775a5ce-153e-4462-821d-9f875a299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3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sundram, Kulothunkan</dc:creator>
  <cp:keywords/>
  <dc:description/>
  <cp:lastModifiedBy>Dr. Kulothunkan Palasundram</cp:lastModifiedBy>
  <cp:revision>27</cp:revision>
  <cp:lastPrinted>2023-03-08T05:53:00Z</cp:lastPrinted>
  <dcterms:created xsi:type="dcterms:W3CDTF">2023-03-05T04:21:00Z</dcterms:created>
  <dcterms:modified xsi:type="dcterms:W3CDTF">2023-06-01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EA5CB76FCD94479A0BB08ACD881235</vt:lpwstr>
  </property>
</Properties>
</file>